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2ED914" w14:textId="77777777" w:rsidR="00CD0452" w:rsidRDefault="00CD0452" w:rsidP="00FC672C">
      <w:pPr>
        <w:rPr>
          <w:sz w:val="30"/>
          <w:szCs w:val="30"/>
          <w:rtl/>
        </w:rPr>
      </w:pPr>
    </w:p>
    <w:p w14:paraId="544AB453" w14:textId="77777777" w:rsidR="00CD0452" w:rsidRDefault="00CD0452" w:rsidP="00FC672C">
      <w:pPr>
        <w:rPr>
          <w:sz w:val="30"/>
          <w:szCs w:val="30"/>
          <w:rtl/>
        </w:rPr>
      </w:pPr>
    </w:p>
    <w:p w14:paraId="50F4A8BF" w14:textId="77777777" w:rsidR="00CD0452" w:rsidRDefault="00CD0452" w:rsidP="00FC672C">
      <w:pPr>
        <w:rPr>
          <w:sz w:val="30"/>
          <w:szCs w:val="30"/>
          <w:rtl/>
        </w:rPr>
      </w:pPr>
    </w:p>
    <w:p w14:paraId="54FA83FF" w14:textId="77777777" w:rsidR="00CD0452" w:rsidRPr="00815771" w:rsidRDefault="00CD0452" w:rsidP="00FC672C">
      <w:pPr>
        <w:jc w:val="center"/>
        <w:rPr>
          <w:sz w:val="30"/>
          <w:szCs w:val="30"/>
        </w:rPr>
      </w:pPr>
      <w:r w:rsidRPr="00815771">
        <w:rPr>
          <w:sz w:val="30"/>
          <w:szCs w:val="30"/>
        </w:rPr>
        <w:t>ENHANCEMENT OF DISTRIBUTION SYSTEMS PERFORMANCE USING MODERN OPTIMIZATION TECHNIQUES</w:t>
      </w:r>
    </w:p>
    <w:p w14:paraId="29A6BAF5" w14:textId="77777777" w:rsidR="00CD0452" w:rsidRPr="009E392D" w:rsidRDefault="00CD0452" w:rsidP="00FC672C"/>
    <w:p w14:paraId="7C5F235D" w14:textId="77777777" w:rsidR="00CD0452" w:rsidRPr="009E392D" w:rsidRDefault="00CD0452" w:rsidP="00FC672C"/>
    <w:p w14:paraId="68DCA93C" w14:textId="77777777" w:rsidR="00CD0452" w:rsidRPr="009E392D" w:rsidRDefault="00CD0452" w:rsidP="00FC672C"/>
    <w:p w14:paraId="745545C6" w14:textId="77777777" w:rsidR="00CD0452" w:rsidRPr="009E392D" w:rsidRDefault="00CD0452" w:rsidP="00FC672C">
      <w:pPr>
        <w:jc w:val="center"/>
      </w:pPr>
      <w:r w:rsidRPr="009E392D">
        <w:t>B. Sc. Project</w:t>
      </w:r>
    </w:p>
    <w:p w14:paraId="0662BB1D" w14:textId="77777777" w:rsidR="00CD0452" w:rsidRPr="009E392D" w:rsidRDefault="00CD0452" w:rsidP="00FC672C">
      <w:pPr>
        <w:rPr>
          <w14:shadow w14:blurRad="50800" w14:dist="38100" w14:dir="2700000" w14:sx="100000" w14:sy="100000" w14:kx="0" w14:ky="0" w14:algn="tl">
            <w14:srgbClr w14:val="000000">
              <w14:alpha w14:val="60000"/>
            </w14:srgbClr>
          </w14:shadow>
        </w:rPr>
      </w:pPr>
    </w:p>
    <w:p w14:paraId="14B0F685" w14:textId="77777777" w:rsidR="00CD0452" w:rsidRPr="009E392D" w:rsidRDefault="00CD0452" w:rsidP="00FC672C"/>
    <w:p w14:paraId="63EDFB85" w14:textId="77777777" w:rsidR="00CD0452" w:rsidRPr="009E392D" w:rsidRDefault="00CD0452" w:rsidP="00FC672C">
      <w:pPr>
        <w:jc w:val="center"/>
      </w:pPr>
      <w:r w:rsidRPr="009E392D">
        <w:t>Supervised by:</w:t>
      </w:r>
    </w:p>
    <w:p w14:paraId="3BD707CA" w14:textId="77777777" w:rsidR="00CD0452" w:rsidRDefault="00CD0452" w:rsidP="00FC672C">
      <w:pPr>
        <w:jc w:val="center"/>
        <w:rPr>
          <w:rtl/>
        </w:rPr>
      </w:pPr>
      <w:r w:rsidRPr="009E392D">
        <w:t>Dr. Mohamed Taha Mouwafi</w:t>
      </w:r>
    </w:p>
    <w:p w14:paraId="4352AE7E" w14:textId="77777777" w:rsidR="00CD0452" w:rsidRDefault="00CD0452" w:rsidP="00FC672C">
      <w:pPr>
        <w:rPr>
          <w:rtl/>
        </w:rPr>
      </w:pPr>
    </w:p>
    <w:p w14:paraId="55FCF702" w14:textId="77777777" w:rsidR="00CD0452" w:rsidRDefault="00CD0452" w:rsidP="00FC672C">
      <w:pPr>
        <w:rPr>
          <w:rtl/>
        </w:rPr>
      </w:pPr>
    </w:p>
    <w:p w14:paraId="649CDC65" w14:textId="77777777" w:rsidR="00CD0452" w:rsidRDefault="00CD0452" w:rsidP="00FC672C">
      <w:pPr>
        <w:rPr>
          <w:rtl/>
        </w:rPr>
      </w:pPr>
    </w:p>
    <w:p w14:paraId="70BFF245" w14:textId="77777777" w:rsidR="00CD0452" w:rsidRDefault="00CD0452" w:rsidP="00FC672C">
      <w:pPr>
        <w:rPr>
          <w:rtl/>
        </w:rPr>
      </w:pPr>
    </w:p>
    <w:p w14:paraId="0EBE2A45" w14:textId="77777777" w:rsidR="00CD0452" w:rsidRPr="006418E4" w:rsidRDefault="00CD0452" w:rsidP="00FC672C"/>
    <w:p w14:paraId="30684D71" w14:textId="77777777" w:rsidR="00CD0452" w:rsidRDefault="00CD0452" w:rsidP="00FC672C">
      <w:pPr>
        <w:jc w:val="center"/>
      </w:pPr>
      <w:r>
        <w:rPr>
          <w:rFonts w:hint="cs"/>
          <w:rtl/>
        </w:rPr>
        <w:t>2021</w:t>
      </w:r>
      <w:r>
        <w:t>/</w:t>
      </w:r>
      <w:r>
        <w:rPr>
          <w:rFonts w:hint="cs"/>
          <w:rtl/>
        </w:rPr>
        <w:t>202</w:t>
      </w:r>
      <w:r>
        <w:t>2</w:t>
      </w:r>
    </w:p>
    <w:p w14:paraId="2C6FC09E" w14:textId="77777777" w:rsidR="00CD0452" w:rsidRDefault="00CD0452" w:rsidP="00FC672C">
      <w:pPr>
        <w:rPr>
          <w:rtl/>
        </w:rPr>
        <w:sectPr w:rsidR="00CD0452" w:rsidSect="00750AAF">
          <w:headerReference w:type="default" r:id="rId6"/>
          <w:pgSz w:w="12240" w:h="15840"/>
          <w:pgMar w:top="1440" w:right="1440" w:bottom="1440" w:left="1440" w:header="720" w:footer="720" w:gutter="0"/>
          <w:cols w:space="720"/>
          <w:docGrid w:linePitch="360"/>
        </w:sectPr>
      </w:pPr>
    </w:p>
    <w:p w14:paraId="563D3BB3" w14:textId="77777777" w:rsidR="00CD0452" w:rsidRDefault="00CD0452" w:rsidP="00FC672C">
      <w:pPr>
        <w:rPr>
          <w:rtl/>
        </w:rPr>
        <w:sectPr w:rsidR="00CD0452" w:rsidSect="00A35231">
          <w:type w:val="continuous"/>
          <w:pgSz w:w="12240" w:h="15840"/>
          <w:pgMar w:top="1440" w:right="1440" w:bottom="1440" w:left="1440" w:header="720" w:footer="720" w:gutter="0"/>
          <w:cols w:space="720"/>
          <w:docGrid w:linePitch="360"/>
        </w:sectPr>
      </w:pPr>
    </w:p>
    <w:p w14:paraId="062814C1" w14:textId="77777777" w:rsidR="00CD0452" w:rsidRDefault="00CD0452" w:rsidP="00FC672C">
      <w:pPr>
        <w:rPr>
          <w:rtl/>
        </w:rPr>
        <w:sectPr w:rsidR="00CD0452" w:rsidSect="00815771">
          <w:type w:val="continuous"/>
          <w:pgSz w:w="12240" w:h="15840"/>
          <w:pgMar w:top="1440" w:right="1440" w:bottom="1440" w:left="1440" w:header="720" w:footer="720" w:gutter="0"/>
          <w:cols w:space="720"/>
          <w:docGrid w:linePitch="360"/>
        </w:sectPr>
      </w:pPr>
    </w:p>
    <w:p w14:paraId="4AB0D19B" w14:textId="77777777" w:rsidR="00CD0452" w:rsidRPr="00F15746" w:rsidRDefault="00CD0452" w:rsidP="00FC672C">
      <w:pPr>
        <w:rPr>
          <w:rFonts w:asciiTheme="majorHAnsi" w:eastAsiaTheme="majorEastAsia" w:hAnsiTheme="majorHAnsi" w:cstheme="majorBidi"/>
          <w:sz w:val="32"/>
          <w:szCs w:val="32"/>
        </w:rPr>
        <w:sectPr w:rsidR="00CD0452" w:rsidRPr="00F15746" w:rsidSect="000665B4">
          <w:headerReference w:type="default" r:id="rId7"/>
          <w:footerReference w:type="default" r:id="rId8"/>
          <w:type w:val="continuous"/>
          <w:pgSz w:w="12240" w:h="15840"/>
          <w:pgMar w:top="1440" w:right="1440" w:bottom="1440" w:left="1440" w:header="720" w:footer="720" w:gutter="0"/>
          <w:pgNumType w:fmt="lowerRoman" w:start="1"/>
          <w:cols w:space="720"/>
          <w:docGrid w:linePitch="360"/>
        </w:sectPr>
      </w:pPr>
    </w:p>
    <w:p w14:paraId="7C660890" w14:textId="77777777" w:rsidR="00CD0452" w:rsidRPr="009C7F92" w:rsidRDefault="00CD0452" w:rsidP="00CD0452">
      <w:pPr>
        <w:pStyle w:val="Heading1"/>
        <w:numPr>
          <w:ilvl w:val="0"/>
          <w:numId w:val="0"/>
        </w:numPr>
        <w:ind w:left="474"/>
      </w:pPr>
      <w:bookmarkStart w:id="0" w:name="_Toc101814771"/>
      <w:bookmarkStart w:id="1" w:name="_Toc107317561"/>
      <w:r w:rsidRPr="00D7732B">
        <w:t>Acknowledgement</w:t>
      </w:r>
      <w:bookmarkEnd w:id="0"/>
      <w:bookmarkEnd w:id="1"/>
    </w:p>
    <w:p w14:paraId="716373AC" w14:textId="77777777" w:rsidR="00CD0452" w:rsidRPr="00815771" w:rsidRDefault="00CD0452" w:rsidP="00FC672C">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0F5974F7" w14:textId="77777777" w:rsidR="00CD0452" w:rsidRPr="00815771" w:rsidRDefault="00CD0452" w:rsidP="00FC672C"/>
    <w:p w14:paraId="75E8D55C" w14:textId="77777777" w:rsidR="00CD0452" w:rsidRPr="00815771" w:rsidRDefault="00CD0452" w:rsidP="00FC672C">
      <w:r w:rsidRPr="00815771">
        <w:t xml:space="preserve">We are indebted with sincere appreciation and grateful to Dr. Mohamed Taha Mouwafi for his supervision, invaluable supporting, continuous guidance and contributions in developing this work. </w:t>
      </w:r>
    </w:p>
    <w:p w14:paraId="004E1C04" w14:textId="77777777" w:rsidR="00CD0452" w:rsidRPr="00815771" w:rsidRDefault="00CD0452" w:rsidP="00FC672C"/>
    <w:p w14:paraId="4F958704" w14:textId="77777777" w:rsidR="00CD0452" w:rsidRPr="00815771" w:rsidRDefault="00CD0452" w:rsidP="00FC672C">
      <w:r w:rsidRPr="00815771">
        <w:t>Finally, we would like to express our thanks to anyone who has helped us during this work.</w:t>
      </w:r>
    </w:p>
    <w:p w14:paraId="36697BD2" w14:textId="77777777" w:rsidR="00CD0452" w:rsidRPr="009C7F92" w:rsidRDefault="00CD0452" w:rsidP="00FC672C"/>
    <w:p w14:paraId="07C00793" w14:textId="77777777" w:rsidR="00CD0452" w:rsidRPr="009C7F92" w:rsidRDefault="00CD0452" w:rsidP="00FC672C"/>
    <w:p w14:paraId="6CEF5589" w14:textId="77777777" w:rsidR="00CD0452" w:rsidRPr="009C7F92" w:rsidRDefault="00CD0452" w:rsidP="00FC672C">
      <w:r w:rsidRPr="009C7F92">
        <w:t xml:space="preserve">                                                                                     Project team </w:t>
      </w:r>
    </w:p>
    <w:p w14:paraId="34B15F62" w14:textId="77777777" w:rsidR="00CD0452" w:rsidRDefault="00CD0452" w:rsidP="00FC672C"/>
    <w:p w14:paraId="13A4FAC3" w14:textId="77777777" w:rsidR="00CD0452" w:rsidRDefault="00CD0452" w:rsidP="00FC672C">
      <w:pPr>
        <w:rPr>
          <w:noProof/>
          <w:color w:val="1F3864" w:themeColor="accent1" w:themeShade="80"/>
          <w:sz w:val="24"/>
          <w:szCs w:val="24"/>
        </w:rPr>
      </w:pPr>
      <w:r>
        <w:br w:type="page"/>
      </w:r>
    </w:p>
    <w:p w14:paraId="3B34BB3F" w14:textId="77777777" w:rsidR="00CD0452" w:rsidRPr="00D7732B" w:rsidRDefault="00CD0452" w:rsidP="00FC672C">
      <w:pPr>
        <w:pStyle w:val="Heading5"/>
        <w:jc w:val="center"/>
        <w:rPr>
          <w:sz w:val="36"/>
          <w:szCs w:val="36"/>
        </w:rPr>
      </w:pPr>
      <w:bookmarkStart w:id="2" w:name="_Toc101814772"/>
      <w:bookmarkStart w:id="3" w:name="_Toc107317562"/>
      <w:r w:rsidRPr="00D7732B">
        <w:rPr>
          <w:sz w:val="36"/>
          <w:szCs w:val="36"/>
        </w:rPr>
        <w:t>ABSTRACT</w:t>
      </w:r>
      <w:bookmarkEnd w:id="2"/>
      <w:bookmarkEnd w:id="3"/>
    </w:p>
    <w:p w14:paraId="71002066" w14:textId="77777777" w:rsidR="00CD0452" w:rsidRDefault="00CD0452" w:rsidP="00FC672C">
      <w:pPr>
        <w:rPr>
          <w:rtl/>
        </w:rPr>
      </w:pPr>
      <w:r w:rsidRPr="00815771">
        <w:t>The major loads are connected to the network through the distribution systems.</w:t>
      </w:r>
      <w:r>
        <w:t xml:space="preserve"> </w:t>
      </w:r>
      <w:r w:rsidRPr="00815771">
        <w:t xml:space="preserve">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   </w:t>
      </w:r>
    </w:p>
    <w:p w14:paraId="2CE7D1F5" w14:textId="77777777" w:rsidR="00CD0452" w:rsidRPr="00815771" w:rsidRDefault="00CD0452" w:rsidP="00FC672C">
      <w:r>
        <w:t>This project presents a procedure to determine the optimal placement of DGs and capacitors with an objective of power loss minimization or total voltage deviation minimization. The Archimedes Optimization Algorithm (AOA) is introduced to find the optimal locations and sizes of DGS and Capacitors</w:t>
      </w:r>
      <w:r w:rsidRPr="00815771">
        <w:t xml:space="preserve"> considering the minimization of total power loss</w:t>
      </w:r>
      <w:r>
        <w:t xml:space="preserve"> or TVD</w:t>
      </w:r>
      <w:r w:rsidRPr="00815771">
        <w:t xml:space="preserve">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546E62DE" w14:textId="77777777" w:rsidR="00CD0452" w:rsidRPr="00815771" w:rsidRDefault="00CD0452" w:rsidP="00FC672C"/>
    <w:p w14:paraId="29D3C7B3" w14:textId="77777777" w:rsidR="00CD0452" w:rsidRDefault="00CD0452" w:rsidP="00FC672C">
      <w:pPr>
        <w:rPr>
          <w:noProof/>
          <w:color w:val="1F3864" w:themeColor="accent1" w:themeShade="80"/>
          <w:sz w:val="24"/>
          <w:szCs w:val="24"/>
        </w:rPr>
      </w:pPr>
      <w:r>
        <w:br w:type="page"/>
      </w:r>
    </w:p>
    <w:p w14:paraId="3CA0EAD4" w14:textId="77777777" w:rsidR="00CD0452" w:rsidRPr="00EB5503" w:rsidRDefault="00CD0452" w:rsidP="00FC672C">
      <w:pPr>
        <w:pStyle w:val="TOC1"/>
      </w:pPr>
      <w:r w:rsidRPr="00EB5503">
        <w:t>Table of contents</w:t>
      </w:r>
    </w:p>
    <w:p w14:paraId="192A41FB" w14:textId="77777777" w:rsidR="00CD0452" w:rsidRDefault="00CD0452" w:rsidP="00FC672C">
      <w:pPr>
        <w:tabs>
          <w:tab w:val="left" w:pos="2658"/>
        </w:tabs>
      </w:pPr>
      <w:subDoc r:id="rId9"/>
      <w:r>
        <w:tab/>
      </w:r>
    </w:p>
    <w:p w14:paraId="053205B7" w14:textId="77777777" w:rsidR="00CD0452" w:rsidRDefault="00CD0452" w:rsidP="00FC672C">
      <w:r>
        <w:br w:type="page"/>
      </w:r>
    </w:p>
    <w:p w14:paraId="6B11F48D" w14:textId="77777777" w:rsidR="00CD0452" w:rsidRPr="00567C1D" w:rsidRDefault="00CD0452" w:rsidP="00FC672C">
      <w:pPr>
        <w:tabs>
          <w:tab w:val="left" w:pos="2658"/>
        </w:tabs>
        <w:sectPr w:rsidR="00CD0452" w:rsidRPr="00567C1D" w:rsidSect="00422AC4">
          <w:headerReference w:type="default" r:id="rId10"/>
          <w:type w:val="continuous"/>
          <w:pgSz w:w="12240" w:h="15840"/>
          <w:pgMar w:top="1440" w:right="1440" w:bottom="1440" w:left="1440" w:header="720" w:footer="720" w:gutter="0"/>
          <w:cols w:space="720"/>
          <w:docGrid w:linePitch="360"/>
        </w:sectPr>
      </w:pPr>
    </w:p>
    <w:p w14:paraId="39B28C43" w14:textId="77777777" w:rsidR="00CD0452" w:rsidRDefault="00CD0452" w:rsidP="00FC672C">
      <w:pPr>
        <w:sectPr w:rsidR="00CD0452" w:rsidSect="00422AC4">
          <w:type w:val="continuous"/>
          <w:pgSz w:w="12240" w:h="15840"/>
          <w:pgMar w:top="1440" w:right="1440" w:bottom="1440" w:left="1440" w:header="720" w:footer="720" w:gutter="0"/>
          <w:cols w:space="720"/>
          <w:docGrid w:linePitch="360"/>
        </w:sectPr>
      </w:pPr>
      <w:subDoc r:id="rId11"/>
    </w:p>
    <w:p w14:paraId="016952AD" w14:textId="77777777" w:rsidR="00CD0452" w:rsidRDefault="00CD0452" w:rsidP="00FC672C">
      <w:pPr>
        <w:sectPr w:rsidR="00CD0452" w:rsidSect="00422AC4">
          <w:type w:val="continuous"/>
          <w:pgSz w:w="12240" w:h="15840"/>
          <w:pgMar w:top="1440" w:right="1440" w:bottom="1440" w:left="1440" w:header="720" w:footer="720" w:gutter="0"/>
          <w:cols w:space="720"/>
          <w:docGrid w:linePitch="360"/>
        </w:sectPr>
      </w:pPr>
      <w:subDoc r:id="rId12"/>
    </w:p>
    <w:p w14:paraId="4E04C4F5" w14:textId="77777777" w:rsidR="00CD0452" w:rsidRDefault="00CD0452" w:rsidP="00FC672C">
      <w:pPr>
        <w:sectPr w:rsidR="00CD0452" w:rsidSect="00422AC4">
          <w:type w:val="continuous"/>
          <w:pgSz w:w="12240" w:h="15840"/>
          <w:pgMar w:top="1440" w:right="1440" w:bottom="1440" w:left="1440" w:header="720" w:footer="720" w:gutter="0"/>
          <w:cols w:space="720"/>
          <w:docGrid w:linePitch="360"/>
        </w:sectPr>
      </w:pPr>
      <w:subDoc r:id="rId13"/>
    </w:p>
    <w:p w14:paraId="6787B28B" w14:textId="77777777" w:rsidR="00CD0452" w:rsidRDefault="00CD0452" w:rsidP="00FC672C">
      <w:pPr>
        <w:sectPr w:rsidR="00CD0452" w:rsidSect="00422AC4">
          <w:type w:val="continuous"/>
          <w:pgSz w:w="12240" w:h="15840"/>
          <w:pgMar w:top="1440" w:right="1440" w:bottom="1440" w:left="1440" w:header="720" w:footer="720" w:gutter="0"/>
          <w:cols w:space="720"/>
          <w:docGrid w:linePitch="360"/>
        </w:sectPr>
      </w:pPr>
      <w:subDoc r:id="rId14"/>
    </w:p>
    <w:p w14:paraId="4282EA3C" w14:textId="77777777" w:rsidR="00CD0452" w:rsidRDefault="00CD0452" w:rsidP="00CD0452">
      <w:pPr>
        <w:pStyle w:val="Heading1"/>
        <w:sectPr w:rsidR="00CD0452" w:rsidSect="00422AC4">
          <w:footerReference w:type="default" r:id="rId15"/>
          <w:type w:val="continuous"/>
          <w:pgSz w:w="12240" w:h="15840"/>
          <w:pgMar w:top="1440" w:right="1440" w:bottom="1440" w:left="1440" w:header="720" w:footer="720" w:gutter="0"/>
          <w:cols w:space="720"/>
          <w:docGrid w:linePitch="360"/>
        </w:sectPr>
      </w:pPr>
      <w:subDoc r:id="rId16"/>
    </w:p>
    <w:p w14:paraId="3360D67D" w14:textId="77777777" w:rsidR="00CD0452" w:rsidRDefault="00CD0452" w:rsidP="00FC672C">
      <w:pPr>
        <w:rPr>
          <w:rFonts w:asciiTheme="majorHAnsi" w:eastAsiaTheme="majorEastAsia" w:hAnsiTheme="majorHAnsi" w:cstheme="majorBidi"/>
          <w:color w:val="FFFFFF" w:themeColor="background1"/>
          <w:sz w:val="32"/>
          <w:szCs w:val="32"/>
          <w:highlight w:val="lightGray"/>
        </w:rPr>
      </w:pPr>
      <w:bookmarkStart w:id="4" w:name="_Toc101765735"/>
    </w:p>
    <w:p w14:paraId="25115952" w14:textId="77777777" w:rsidR="00CD0452" w:rsidRDefault="00CD0452" w:rsidP="00FC672C">
      <w:pPr>
        <w:rPr>
          <w:rFonts w:asciiTheme="majorHAnsi" w:eastAsiaTheme="majorEastAsia" w:hAnsiTheme="majorHAnsi" w:cstheme="majorBidi"/>
          <w:color w:val="2F5496" w:themeColor="accent1" w:themeShade="BF"/>
          <w:sz w:val="32"/>
          <w:szCs w:val="32"/>
        </w:rPr>
      </w:pPr>
      <w:bookmarkStart w:id="5" w:name="_Toc101814651"/>
      <w:bookmarkStart w:id="6" w:name="_Toc101814777"/>
      <w:bookmarkEnd w:id="4"/>
      <w:r>
        <w:br w:type="page"/>
      </w:r>
    </w:p>
    <w:p w14:paraId="259C6573" w14:textId="77777777" w:rsidR="00CD0452" w:rsidRDefault="00CD0452" w:rsidP="00FC672C">
      <w:pPr>
        <w:sectPr w:rsidR="00CD0452" w:rsidSect="00422AC4">
          <w:type w:val="continuous"/>
          <w:pgSz w:w="12240" w:h="15840"/>
          <w:pgMar w:top="1440" w:right="1440" w:bottom="1440" w:left="1440" w:header="720" w:footer="720" w:gutter="0"/>
          <w:cols w:space="720"/>
          <w:docGrid w:linePitch="360"/>
        </w:sectPr>
      </w:pPr>
    </w:p>
    <w:bookmarkEnd w:id="5"/>
    <w:bookmarkEnd w:id="6"/>
    <w:p w14:paraId="7BECAB44" w14:textId="77777777" w:rsidR="00CD0452" w:rsidRDefault="00CD0452" w:rsidP="00FC672C">
      <w:pPr>
        <w:sectPr w:rsidR="00CD0452" w:rsidSect="00422AC4">
          <w:type w:val="continuous"/>
          <w:pgSz w:w="12240" w:h="15840"/>
          <w:pgMar w:top="1440" w:right="1440" w:bottom="1440" w:left="1440" w:header="720" w:footer="720" w:gutter="0"/>
          <w:cols w:space="720"/>
          <w:docGrid w:linePitch="360"/>
        </w:sectPr>
      </w:pPr>
    </w:p>
    <w:p w14:paraId="41733C46" w14:textId="77777777" w:rsidR="00CD0452" w:rsidRDefault="00CD0452" w:rsidP="00FC672C">
      <w:pPr>
        <w:rPr>
          <w:rFonts w:asciiTheme="majorHAnsi" w:eastAsiaTheme="majorEastAsia" w:hAnsiTheme="majorHAnsi" w:cstheme="majorBidi"/>
          <w:color w:val="2F5496" w:themeColor="accent1" w:themeShade="BF"/>
          <w:sz w:val="32"/>
          <w:szCs w:val="32"/>
        </w:rPr>
      </w:pPr>
      <w:bookmarkStart w:id="7" w:name="_Toc101765737"/>
      <w:r>
        <w:br w:type="page"/>
      </w:r>
    </w:p>
    <w:p w14:paraId="7CDC2AE8" w14:textId="77777777" w:rsidR="00CD0452" w:rsidRDefault="00CD0452" w:rsidP="00FC672C">
      <w:pPr>
        <w:sectPr w:rsidR="00CD0452" w:rsidSect="00422AC4">
          <w:type w:val="continuous"/>
          <w:pgSz w:w="12240" w:h="15840"/>
          <w:pgMar w:top="1440" w:right="1440" w:bottom="1440" w:left="1440" w:header="720" w:footer="720" w:gutter="0"/>
          <w:cols w:space="720"/>
          <w:docGrid w:linePitch="360"/>
        </w:sectPr>
      </w:pPr>
      <w:bookmarkStart w:id="8" w:name="_Toc101814653"/>
      <w:bookmarkStart w:id="9" w:name="_Toc101814779"/>
      <w:bookmarkEnd w:id="7"/>
    </w:p>
    <w:bookmarkEnd w:id="8"/>
    <w:bookmarkEnd w:id="9"/>
    <w:p w14:paraId="2567128D" w14:textId="77777777" w:rsidR="00CD0452" w:rsidRDefault="00CD0452" w:rsidP="00FC672C">
      <w:pPr>
        <w:sectPr w:rsidR="00CD0452" w:rsidSect="00422AC4">
          <w:footerReference w:type="default" r:id="rId17"/>
          <w:type w:val="continuous"/>
          <w:pgSz w:w="12240" w:h="15840"/>
          <w:pgMar w:top="1440" w:right="1440" w:bottom="1440" w:left="1440" w:header="720" w:footer="720" w:gutter="0"/>
          <w:cols w:space="720"/>
          <w:docGrid w:linePitch="360"/>
        </w:sectPr>
      </w:pPr>
    </w:p>
    <w:p w14:paraId="7E3F5FE5" w14:textId="77777777" w:rsidR="00CD0452" w:rsidRPr="00453537" w:rsidRDefault="00CD0452" w:rsidP="00FC672C">
      <w:pPr>
        <w:rPr>
          <w:rFonts w:asciiTheme="majorHAnsi" w:eastAsiaTheme="majorEastAsia" w:hAnsiTheme="majorHAnsi" w:cstheme="majorBidi"/>
          <w:color w:val="2F5496" w:themeColor="accent1" w:themeShade="BF"/>
          <w:sz w:val="32"/>
          <w:szCs w:val="32"/>
        </w:rPr>
        <w:sectPr w:rsidR="00CD0452" w:rsidRPr="00453537" w:rsidSect="00422AC4">
          <w:footerReference w:type="default" r:id="rId18"/>
          <w:type w:val="continuous"/>
          <w:pgSz w:w="12240" w:h="15840"/>
          <w:pgMar w:top="1440" w:right="1440" w:bottom="1440" w:left="1440" w:header="720" w:footer="720" w:gutter="0"/>
          <w:cols w:space="720"/>
          <w:docGrid w:linePitch="360"/>
        </w:sectPr>
      </w:pPr>
    </w:p>
    <w:p w14:paraId="604EC8A1" w14:textId="77777777" w:rsidR="00CD0452" w:rsidRDefault="00CD0452" w:rsidP="00FC672C">
      <w:pPr>
        <w:sectPr w:rsidR="00CD0452" w:rsidSect="00422AC4">
          <w:headerReference w:type="default" r:id="rId19"/>
          <w:footerReference w:type="even" r:id="rId20"/>
          <w:footerReference w:type="default" r:id="rId21"/>
          <w:type w:val="continuous"/>
          <w:pgSz w:w="12240" w:h="15840"/>
          <w:pgMar w:top="1440" w:right="1440" w:bottom="1440" w:left="1440" w:header="720" w:footer="720" w:gutter="0"/>
          <w:cols w:space="720"/>
          <w:docGrid w:linePitch="360"/>
        </w:sectPr>
      </w:pPr>
    </w:p>
    <w:p w14:paraId="5E9128D5" w14:textId="77777777" w:rsidR="00CD0452" w:rsidRDefault="00CD0452" w:rsidP="00CD0452">
      <w:pPr>
        <w:pStyle w:val="Heading1"/>
      </w:pPr>
      <w:subDoc r:id="rId22"/>
    </w:p>
    <w:sectPr w:rsidR="00CD0452" w:rsidSect="00422AC4">
      <w:headerReference w:type="default" r:id="rId23"/>
      <w:footerReference w:type="even" r:id="rId24"/>
      <w:footerReference w:type="default" r:id="rId2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848496"/>
      <w:docPartObj>
        <w:docPartGallery w:val="Page Numbers (Bottom of Page)"/>
        <w:docPartUnique/>
      </w:docPartObj>
    </w:sdtPr>
    <w:sdtEndPr/>
    <w:sdtContent>
      <w:p w14:paraId="36D7C86C" w14:textId="77777777" w:rsidR="00F15746" w:rsidRDefault="00F15746">
        <w:pPr>
          <w:pStyle w:val="Footer"/>
        </w:pPr>
        <w:r>
          <w:rPr>
            <w:noProof/>
          </w:rPr>
          <mc:AlternateContent>
            <mc:Choice Requires="wpg">
              <w:drawing>
                <wp:anchor distT="0" distB="0" distL="114300" distR="114300" simplePos="0" relativeHeight="251707392" behindDoc="0" locked="0" layoutInCell="1" allowOverlap="1" wp14:anchorId="5F781118" wp14:editId="1C34B165">
                  <wp:simplePos x="0" y="0"/>
                  <wp:positionH relativeFrom="page">
                    <wp:align>center</wp:align>
                  </wp:positionH>
                  <wp:positionV relativeFrom="bottomMargin">
                    <wp:align>center</wp:align>
                  </wp:positionV>
                  <wp:extent cx="7753350" cy="190500"/>
                  <wp:effectExtent l="9525" t="9525" r="9525" b="0"/>
                  <wp:wrapNone/>
                  <wp:docPr id="72" name="Group 7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7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CED644" w14:textId="77777777" w:rsidR="00F15746" w:rsidRDefault="00F15746">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74" name="Group 31"/>
                          <wpg:cNvGrpSpPr>
                            <a:grpSpLocks/>
                          </wpg:cNvGrpSpPr>
                          <wpg:grpSpPr bwMode="auto">
                            <a:xfrm flipH="1">
                              <a:off x="0" y="14970"/>
                              <a:ext cx="12255" cy="230"/>
                              <a:chOff x="-8" y="14978"/>
                              <a:chExt cx="12255" cy="230"/>
                            </a:xfrm>
                          </wpg:grpSpPr>
                          <wps:wsp>
                            <wps:cNvPr id="7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7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5F781118" id="Group 72" o:spid="_x0000_s1026" style="position:absolute;left:0;text-align:left;margin-left:0;margin-top:0;width:610.5pt;height:15pt;z-index:251707392;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" filled="f" stroked="f">
                    <v:textbox inset="0,0,0,0">
                      <w:txbxContent>
                        <w:p w14:paraId="4FCED644" w14:textId="77777777" w:rsidR="00F15746" w:rsidRDefault="00F15746">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" adj="20904" strokecolor="#a5a5a5"/>
                  </v:group>
                  <w10:wrap anchorx="page" anchory="margin"/>
                </v:group>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5349103"/>
      <w:docPartObj>
        <w:docPartGallery w:val="Page Numbers (Bottom of Page)"/>
        <w:docPartUnique/>
      </w:docPartObj>
    </w:sdtPr>
    <w:sdtContent>
      <w:p w14:paraId="3D68F578" w14:textId="77777777" w:rsidR="000B1523" w:rsidRDefault="000B1523">
        <w:pPr>
          <w:pStyle w:val="Footer"/>
        </w:pPr>
        <w:r>
          <w:rPr>
            <w:noProof/>
          </w:rPr>
          <mc:AlternateContent>
            <mc:Choice Requires="wpg">
              <w:drawing>
                <wp:anchor distT="0" distB="0" distL="114300" distR="114300" simplePos="0" relativeHeight="251711488" behindDoc="0" locked="0" layoutInCell="1" allowOverlap="1" wp14:anchorId="2C8623D8" wp14:editId="3119D921">
                  <wp:simplePos x="0" y="0"/>
                  <wp:positionH relativeFrom="page">
                    <wp:align>center</wp:align>
                  </wp:positionH>
                  <wp:positionV relativeFrom="bottomMargin">
                    <wp:align>center</wp:align>
                  </wp:positionV>
                  <wp:extent cx="7753350" cy="190500"/>
                  <wp:effectExtent l="9525" t="9525" r="952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21"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88E360" w14:textId="77777777" w:rsidR="000B1523" w:rsidRDefault="000B1523">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23" name="Group 31"/>
                          <wpg:cNvGrpSpPr>
                            <a:grpSpLocks/>
                          </wpg:cNvGrpSpPr>
                          <wpg:grpSpPr bwMode="auto">
                            <a:xfrm flipH="1">
                              <a:off x="0" y="14970"/>
                              <a:ext cx="12255" cy="230"/>
                              <a:chOff x="-8" y="14978"/>
                              <a:chExt cx="12255" cy="230"/>
                            </a:xfrm>
                          </wpg:grpSpPr>
                          <wps:wsp>
                            <wps:cNvPr id="2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2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2C8623D8" id="Group 1" o:spid="_x0000_s1031" style="position:absolute;left:0;text-align:left;margin-left:0;margin-top:0;width:610.5pt;height:15pt;z-index:251711488;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">
                  <v:shapetype id="_x0000_t202" coordsize="21600,21600" o:spt="202" path="m,l,21600r21600,l21600,xe">
                    <v:stroke joinstyle="miter"/>
                    <v:path gradientshapeok="t" o:connecttype="rect"/>
                  </v:shapetype>
                  <v:shape id="Text Box 25" o:spid="_x0000_s1032"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" filled="f" stroked="f">
                    <v:textbox inset="0,0,0,0">
                      <w:txbxContent>
                        <w:p w14:paraId="6388E360" w14:textId="77777777" w:rsidR="000B1523" w:rsidRDefault="000B1523">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33"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4"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" strokecolor="#a5a5a5"/>
                    <v:shape id="AutoShape 28" o:spid="_x0000_s1035"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" adj="20904" strokecolor="#a5a5a5"/>
                  </v:group>
                  <w10:wrap anchorx="page" anchory="margin"/>
                </v:group>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ED755D" w14:textId="77777777" w:rsidR="00042A63" w:rsidRDefault="00CD0452" w:rsidP="0081577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91217968"/>
      <w:docPartObj>
        <w:docPartGallery w:val="Page Numbers (Bottom of Page)"/>
        <w:docPartUnique/>
      </w:docPartObj>
    </w:sdtPr>
    <w:sdtEndPr/>
    <w:sdtContent>
      <w:p w14:paraId="3A85FE7F" w14:textId="77777777" w:rsidR="00960BED" w:rsidRDefault="00453537" w:rsidP="00453537">
        <w:pPr>
          <w:tabs>
            <w:tab w:val="center" w:pos="4680"/>
            <w:tab w:val="right" w:pos="9360"/>
          </w:tabs>
          <w:spacing w:after="0" w:line="240" w:lineRule="auto"/>
        </w:pPr>
        <w:r w:rsidRPr="00453537">
          <w:rPr>
            <w:noProof/>
          </w:rPr>
          <mc:AlternateContent>
            <mc:Choice Requires="wpg">
              <w:drawing>
                <wp:anchor distT="0" distB="0" distL="114300" distR="114300" simplePos="0" relativeHeight="251698176" behindDoc="0" locked="0" layoutInCell="1" allowOverlap="1" wp14:anchorId="47ABA1A7" wp14:editId="1E655544">
                  <wp:simplePos x="0" y="0"/>
                  <wp:positionH relativeFrom="page">
                    <wp:align>center</wp:align>
                  </wp:positionH>
                  <wp:positionV relativeFrom="bottomMargin">
                    <wp:align>center</wp:align>
                  </wp:positionV>
                  <wp:extent cx="7753350" cy="190500"/>
                  <wp:effectExtent l="9525" t="9525" r="9525" b="0"/>
                  <wp:wrapNone/>
                  <wp:docPr id="82"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83"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815D10"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84" name="Group 31"/>
                          <wpg:cNvGrpSpPr>
                            <a:grpSpLocks/>
                          </wpg:cNvGrpSpPr>
                          <wpg:grpSpPr bwMode="auto">
                            <a:xfrm flipH="1">
                              <a:off x="0" y="14970"/>
                              <a:ext cx="12255" cy="230"/>
                              <a:chOff x="-8" y="14978"/>
                              <a:chExt cx="12255" cy="230"/>
                            </a:xfrm>
                          </wpg:grpSpPr>
                          <wps:wsp>
                            <wps:cNvPr id="85"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86"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47ABA1A7" id="Group 82" o:spid="_x0000_s1036" style="position:absolute;left:0;text-align:left;margin-left:0;margin-top:0;width:610.5pt;height:15pt;z-index:251698176;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">
                  <v:shapetype id="_x0000_t202" coordsize="21600,21600" o:spt="202" path="m,l,21600r21600,l21600,xe">
                    <v:stroke joinstyle="miter"/>
                    <v:path gradientshapeok="t" o:connecttype="rect"/>
                  </v:shapetype>
                  <v:shape id="Text Box 25" o:spid="_x0000_s103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alHxAAAANsAAAAPAAAAZHJzL2Rvd25yZXYueG1sRI9Ba8JA&#10;FITvBf/D8gRvdVMF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A3hqUfEAAAA2wAAAA8A&#10;AAAAAAAAAAAAAAAABwIAAGRycy9kb3ducmV2LnhtbFBLBQYAAAAAAwADALcAAAD4AgAAAAA=&#10;" filled="f" stroked="f">
                    <v:textbox inset="0,0,0,0">
                      <w:txbxContent>
                        <w:p w14:paraId="15815D10" w14:textId="77777777" w:rsidR="00453537" w:rsidRDefault="00453537" w:rsidP="00453537">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3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3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" strokecolor="#a5a5a5"/>
                    <v:shape id="AutoShape 28" o:spid="_x0000_s104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" adj="20904" strokecolor="#a5a5a5"/>
                  </v:group>
                  <w10:wrap anchorx="page" anchory="margin"/>
                </v:group>
              </w:pict>
            </mc:Fallback>
          </mc:AlternateConten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F77583"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4063F17D" w14:textId="77777777" w:rsidR="00D44AB4" w:rsidRDefault="00D44AB4" w:rsidP="00815771">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4732016"/>
      <w:docPartObj>
        <w:docPartGallery w:val="Page Numbers (Bottom of Page)"/>
        <w:docPartUnique/>
      </w:docPartObj>
    </w:sdtPr>
    <w:sdtEndPr/>
    <w:sdtContent>
      <w:p w14:paraId="4D9C9134" w14:textId="77777777" w:rsidR="00D44AB4" w:rsidRPr="00C813FC" w:rsidRDefault="00350359" w:rsidP="00815771">
        <w:pPr>
          <w:pStyle w:val="Footer"/>
        </w:pPr>
        <w:r>
          <w:rPr>
            <w:noProof/>
          </w:rPr>
          <mc:AlternateContent>
            <mc:Choice Requires="wpg">
              <w:drawing>
                <wp:anchor distT="0" distB="0" distL="114300" distR="114300" simplePos="0" relativeHeight="251669504" behindDoc="0" locked="0" layoutInCell="1" allowOverlap="1" wp14:anchorId="3084E420" wp14:editId="753071F8">
                  <wp:simplePos x="0" y="0"/>
                  <wp:positionH relativeFrom="page">
                    <wp:align>center</wp:align>
                  </wp:positionH>
                  <wp:positionV relativeFrom="bottomMargin">
                    <wp:align>center</wp:align>
                  </wp:positionV>
                  <wp:extent cx="7753350" cy="190500"/>
                  <wp:effectExtent l="9525" t="9525" r="9525" b="0"/>
                  <wp:wrapNone/>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16"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878D507" w14:textId="77777777" w:rsidR="00350359" w:rsidRDefault="00350359" w:rsidP="00D2773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17" name="Group 31"/>
                          <wpg:cNvGrpSpPr>
                            <a:grpSpLocks/>
                          </wpg:cNvGrpSpPr>
                          <wpg:grpSpPr bwMode="auto">
                            <a:xfrm flipH="1">
                              <a:off x="0" y="14970"/>
                              <a:ext cx="12255" cy="230"/>
                              <a:chOff x="-8" y="14978"/>
                              <a:chExt cx="12255" cy="230"/>
                            </a:xfrm>
                          </wpg:grpSpPr>
                          <wps:wsp>
                            <wps:cNvPr id="18"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9"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3084E420" id="Group 12" o:spid="_x0000_s1041" style="position:absolute;left:0;text-align:left;margin-left:0;margin-top:0;width:610.5pt;height:15pt;z-index:25166950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">
                  <v:shapetype id="_x0000_t202" coordsize="21600,21600" o:spt="202" path="m,l,21600r21600,l21600,xe">
                    <v:stroke joinstyle="miter"/>
                    <v:path gradientshapeok="t" o:connecttype="rect"/>
                  </v:shapetype>
                  <v:shape id="Text Box 25" o:spid="_x0000_s1042"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" filled="f" stroked="f">
                    <v:textbox inset="0,0,0,0">
                      <w:txbxContent>
                        <w:p w14:paraId="7878D507" w14:textId="77777777" w:rsidR="00350359" w:rsidRDefault="00350359" w:rsidP="00D2773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43"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44"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" strokecolor="#a5a5a5"/>
                    <v:shape id="AutoShape 28" o:spid="_x0000_s1045"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" adj="20904" strokecolor="#a5a5a5"/>
                  </v:group>
                  <w10:wrap anchorx="page" anchory="margin"/>
                </v:group>
              </w:pict>
            </mc:Fallback>
          </mc:AlternateContent>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20A23" w14:textId="77777777" w:rsidR="00D44AB4" w:rsidRDefault="00D44AB4" w:rsidP="00815771">
    <w:pPr>
      <w:pStyle w:val="Footer"/>
      <w:rPr>
        <w:rStyle w:val="PageNumber"/>
      </w:rPr>
    </w:pPr>
    <w:r>
      <w:rPr>
        <w:rStyle w:val="PageNumber"/>
        <w:rtl/>
      </w:rPr>
      <w:fldChar w:fldCharType="begin"/>
    </w:r>
    <w:r>
      <w:rPr>
        <w:rStyle w:val="PageNumber"/>
      </w:rPr>
      <w:instrText xml:space="preserve">PAGE  </w:instrText>
    </w:r>
    <w:r>
      <w:rPr>
        <w:rStyle w:val="PageNumber"/>
        <w:rtl/>
      </w:rPr>
      <w:fldChar w:fldCharType="end"/>
    </w:r>
  </w:p>
  <w:p w14:paraId="7F8B95B0" w14:textId="77777777" w:rsidR="00D44AB4" w:rsidRDefault="00D44AB4" w:rsidP="00815771">
    <w:pPr>
      <w:pStyle w:val="Footer"/>
    </w:pPr>
  </w:p>
  <w:p w14:paraId="28FA6AE3" w14:textId="77777777" w:rsidR="0035088B" w:rsidRDefault="0035088B"/>
  <w:p w14:paraId="29E35A50" w14:textId="77777777" w:rsidR="0035088B" w:rsidRDefault="0035088B" w:rsidP="00E77A78"/>
  <w:p w14:paraId="120C6C5B" w14:textId="77777777" w:rsidR="00000000" w:rsidRDefault="00CD0452"/>
  <w:p w14:paraId="01A5A8DE" w14:textId="77777777" w:rsidR="00000000" w:rsidRDefault="00CD0452" w:rsidP="00AB290A"/>
  <w:p w14:paraId="4B4BFCE7" w14:textId="77777777" w:rsidR="00000000" w:rsidRDefault="00CD0452" w:rsidP="00AC658B"/>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7239835"/>
      <w:docPartObj>
        <w:docPartGallery w:val="Page Numbers (Bottom of Page)"/>
        <w:docPartUnique/>
      </w:docPartObj>
    </w:sdtPr>
    <w:sdtEndPr/>
    <w:sdtContent>
      <w:p w14:paraId="42A4882A" w14:textId="77777777" w:rsidR="00D44AB4" w:rsidRPr="00C813FC" w:rsidRDefault="00937812" w:rsidP="00815771">
        <w:pPr>
          <w:pStyle w:val="Footer"/>
        </w:pPr>
        <w:r w:rsidRPr="00937812">
          <w:rPr>
            <w:rStyle w:val="PageNumber"/>
            <w:noProof/>
          </w:rPr>
          <mc:AlternateContent>
            <mc:Choice Requires="wpg">
              <w:drawing>
                <wp:anchor distT="0" distB="0" distL="114300" distR="114300" simplePos="0" relativeHeight="251713536" behindDoc="0" locked="0" layoutInCell="1" allowOverlap="1" wp14:anchorId="0C7E653B" wp14:editId="67FE44AD">
                  <wp:simplePos x="0" y="0"/>
                  <wp:positionH relativeFrom="page">
                    <wp:align>center</wp:align>
                  </wp:positionH>
                  <wp:positionV relativeFrom="bottomMargin">
                    <wp:align>center</wp:align>
                  </wp:positionV>
                  <wp:extent cx="7753350" cy="190500"/>
                  <wp:effectExtent l="9525" t="9525" r="9525" b="0"/>
                  <wp:wrapNone/>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5"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D86965" w14:textId="77777777" w:rsidR="00937812" w:rsidRDefault="00937812" w:rsidP="003967B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6" name="Group 31"/>
                          <wpg:cNvGrpSpPr>
                            <a:grpSpLocks/>
                          </wpg:cNvGrpSpPr>
                          <wpg:grpSpPr bwMode="auto">
                            <a:xfrm flipH="1">
                              <a:off x="0" y="14970"/>
                              <a:ext cx="12255" cy="230"/>
                              <a:chOff x="-8" y="14978"/>
                              <a:chExt cx="12255" cy="230"/>
                            </a:xfrm>
                          </wpg:grpSpPr>
                          <wps:wsp>
                            <wps:cNvPr id="10"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1"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0C7E653B" id="Group 3" o:spid="_x0000_s1046" style="position:absolute;left:0;text-align:left;margin-left:0;margin-top:0;width:610.5pt;height:15pt;z-index:251713536;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">
                  <v:shapetype id="_x0000_t202" coordsize="21600,21600" o:spt="202" path="m,l,21600r21600,l21600,xe">
                    <v:stroke joinstyle="miter"/>
                    <v:path gradientshapeok="t" o:connecttype="rect"/>
                  </v:shapetype>
                  <v:shape id="Text Box 25" o:spid="_x0000_s104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" filled="f" stroked="f">
                    <v:textbox inset="0,0,0,0">
                      <w:txbxContent>
                        <w:p w14:paraId="01D86965" w14:textId="77777777" w:rsidR="00937812" w:rsidRDefault="00937812" w:rsidP="003967B0">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4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4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" strokecolor="#a5a5a5"/>
                    <v:shape id="AutoShape 28" o:spid="_x0000_s105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" adj="20904" strokecolor="#a5a5a5"/>
                  </v:group>
                  <w10:wrap anchorx="page" anchory="margin"/>
                </v:group>
              </w:pict>
            </mc:Fallback>
          </mc:AlternateContent>
        </w:r>
      </w:p>
    </w:sdtContent>
  </w:sdt>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EBE7F" w14:textId="77777777" w:rsidR="00C340FF" w:rsidRDefault="00854857" w:rsidP="00854857">
    <w:pPr>
      <w:pStyle w:val="Header"/>
    </w:pPr>
    <w:r>
      <w:rPr>
        <w:noProof/>
      </w:rPr>
      <w:drawing>
        <wp:anchor distT="0" distB="0" distL="114300" distR="114300" simplePos="0" relativeHeight="251680768" behindDoc="0" locked="0" layoutInCell="1" allowOverlap="1" wp14:anchorId="32B148FB" wp14:editId="56499222">
          <wp:simplePos x="0" y="0"/>
          <wp:positionH relativeFrom="column">
            <wp:posOffset>5315585</wp:posOffset>
          </wp:positionH>
          <wp:positionV relativeFrom="paragraph">
            <wp:posOffset>5715</wp:posOffset>
          </wp:positionV>
          <wp:extent cx="897255" cy="824230"/>
          <wp:effectExtent l="0" t="0" r="0" b="0"/>
          <wp:wrapSquare wrapText="bothSides"/>
          <wp:docPr id="69" name="Picture 69"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تحميل شعار جامعة المنوفية الرسمي بجودة عالية PNG شعارات جامعات مصر"/>
                  <pic:cNvPicPr>
                    <a:picLocks noChangeAspect="1" noChangeArrowheads="1"/>
                  </pic:cNvPicPr>
                </pic:nvPicPr>
                <pic:blipFill rotWithShape="1">
                  <a:blip r:embed="rId1">
                    <a:extLst>
                      <a:ext uri="{28A0092B-C50C-407E-A947-70E740481C1C}">
                        <a14:useLocalDpi xmlns:a14="http://schemas.microsoft.com/office/drawing/2010/main" val="0"/>
                      </a:ext>
                    </a:extLst>
                  </a:blip>
                  <a:srcRect b="8080"/>
                  <a:stretch/>
                </pic:blipFill>
                <pic:spPr bwMode="auto">
                  <a:xfrm>
                    <a:off x="0" y="0"/>
                    <a:ext cx="897255" cy="824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54ED4DE" w14:textId="77777777" w:rsidR="00854857" w:rsidRDefault="00854857" w:rsidP="00854857">
    <w:pPr>
      <w:pStyle w:val="Header"/>
    </w:pPr>
    <w:r>
      <w:t>MENOUFIA UNIVERSITY</w:t>
    </w:r>
    <w:r w:rsidRPr="00854857">
      <w:t xml:space="preserve"> </w:t>
    </w:r>
  </w:p>
  <w:p w14:paraId="7C493478" w14:textId="77777777" w:rsidR="00854857" w:rsidRDefault="00854857" w:rsidP="00854857">
    <w:pPr>
      <w:pStyle w:val="Header"/>
    </w:pPr>
    <w:r>
      <w:t>FACULTY OF ENGINEERING, SHEBIN EL-KOM</w:t>
    </w:r>
  </w:p>
  <w:p w14:paraId="1F6EC80C" w14:textId="77777777" w:rsidR="00A35231" w:rsidRPr="00854857" w:rsidRDefault="00854857" w:rsidP="00854857">
    <w:pPr>
      <w:pStyle w:val="Header"/>
    </w:pPr>
    <w:r>
      <w:t>ELECTRICAL ENGINEERING DEPARTMEN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48072" w14:textId="77777777" w:rsidR="00B51A19" w:rsidRPr="00854857" w:rsidRDefault="00CD0452" w:rsidP="008548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2BD86C" w14:textId="77777777" w:rsidR="00854857" w:rsidRPr="00854857" w:rsidRDefault="00854857" w:rsidP="0085485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43234" w14:textId="77777777" w:rsidR="00D44AB4" w:rsidRPr="0068482B" w:rsidRDefault="00D44AB4" w:rsidP="0068482B">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F0CBC" w14:textId="77777777" w:rsidR="00D44AB4" w:rsidRPr="00415A97" w:rsidRDefault="00D44AB4" w:rsidP="00415A97">
    <w:pPr>
      <w:pStyle w:val="Header"/>
    </w:pPr>
  </w:p>
  <w:p w14:paraId="78F860EF" w14:textId="77777777" w:rsidR="0035088B" w:rsidRDefault="0035088B"/>
  <w:p w14:paraId="6BABAC74" w14:textId="77777777" w:rsidR="0035088B" w:rsidRDefault="0035088B" w:rsidP="00E77A78"/>
  <w:p w14:paraId="3403D341" w14:textId="77777777" w:rsidR="00000000" w:rsidRDefault="00CD0452"/>
  <w:p w14:paraId="11CC3ADC" w14:textId="77777777" w:rsidR="00000000" w:rsidRDefault="00CD0452" w:rsidP="00AB290A"/>
  <w:p w14:paraId="62FAC005" w14:textId="77777777" w:rsidR="00000000" w:rsidRDefault="00CD0452" w:rsidP="00AC658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41C38FC"/>
    <w:lvl w:ilvl="0">
      <w:start w:val="1"/>
      <w:numFmt w:val="decimal"/>
      <w:pStyle w:val="Heading1"/>
      <w:lvlText w:val="%1."/>
      <w:lvlJc w:val="left"/>
      <w:pPr>
        <w:ind w:left="425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325159760">
    <w:abstractNumId w:val="5"/>
  </w:num>
  <w:num w:numId="2" w16cid:durableId="564611090">
    <w:abstractNumId w:val="12"/>
  </w:num>
  <w:num w:numId="3" w16cid:durableId="789322906">
    <w:abstractNumId w:val="2"/>
  </w:num>
  <w:num w:numId="4" w16cid:durableId="1237133138">
    <w:abstractNumId w:val="5"/>
  </w:num>
  <w:num w:numId="5" w16cid:durableId="658313167">
    <w:abstractNumId w:val="5"/>
  </w:num>
  <w:num w:numId="6" w16cid:durableId="618535343">
    <w:abstractNumId w:val="5"/>
  </w:num>
  <w:num w:numId="7" w16cid:durableId="52583943">
    <w:abstractNumId w:val="5"/>
  </w:num>
  <w:num w:numId="8" w16cid:durableId="267931443">
    <w:abstractNumId w:val="2"/>
  </w:num>
  <w:num w:numId="9" w16cid:durableId="1227496397">
    <w:abstractNumId w:val="6"/>
  </w:num>
  <w:num w:numId="10" w16cid:durableId="1075202088">
    <w:abstractNumId w:val="7"/>
  </w:num>
  <w:num w:numId="11" w16cid:durableId="1789855478">
    <w:abstractNumId w:val="10"/>
  </w:num>
  <w:num w:numId="12" w16cid:durableId="2073654188">
    <w:abstractNumId w:val="4"/>
  </w:num>
  <w:num w:numId="13" w16cid:durableId="436290706">
    <w:abstractNumId w:val="3"/>
  </w:num>
  <w:num w:numId="14" w16cid:durableId="197477195">
    <w:abstractNumId w:val="9"/>
  </w:num>
  <w:num w:numId="15" w16cid:durableId="1964456779">
    <w:abstractNumId w:val="11"/>
  </w:num>
  <w:num w:numId="16" w16cid:durableId="1445886989">
    <w:abstractNumId w:val="5"/>
  </w:num>
  <w:num w:numId="17"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89698437">
    <w:abstractNumId w:val="1"/>
  </w:num>
  <w:num w:numId="19"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570254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MLWwMLKwNDcxMjBU0lEKTi0uzszPAykwNKsFAMlKUo4tAAAA"/>
  </w:docVars>
  <w:rsids>
    <w:rsidRoot w:val="005C5AC9"/>
    <w:rsid w:val="0002125A"/>
    <w:rsid w:val="00021BED"/>
    <w:rsid w:val="00044CEC"/>
    <w:rsid w:val="000464B7"/>
    <w:rsid w:val="000665B4"/>
    <w:rsid w:val="00076FCB"/>
    <w:rsid w:val="000A463E"/>
    <w:rsid w:val="000B1523"/>
    <w:rsid w:val="000B6917"/>
    <w:rsid w:val="000D5F43"/>
    <w:rsid w:val="000E62C9"/>
    <w:rsid w:val="0011021E"/>
    <w:rsid w:val="00151FBD"/>
    <w:rsid w:val="001670F0"/>
    <w:rsid w:val="001B5600"/>
    <w:rsid w:val="001B6E05"/>
    <w:rsid w:val="001C5682"/>
    <w:rsid w:val="00215517"/>
    <w:rsid w:val="00251E99"/>
    <w:rsid w:val="0026077F"/>
    <w:rsid w:val="002669E9"/>
    <w:rsid w:val="0026742C"/>
    <w:rsid w:val="00281784"/>
    <w:rsid w:val="002930BD"/>
    <w:rsid w:val="002A4116"/>
    <w:rsid w:val="003051D3"/>
    <w:rsid w:val="00312041"/>
    <w:rsid w:val="00350359"/>
    <w:rsid w:val="0035088B"/>
    <w:rsid w:val="0037029E"/>
    <w:rsid w:val="00383160"/>
    <w:rsid w:val="003967B0"/>
    <w:rsid w:val="003B7A4B"/>
    <w:rsid w:val="003D103F"/>
    <w:rsid w:val="003D1BF1"/>
    <w:rsid w:val="003F4434"/>
    <w:rsid w:val="00411141"/>
    <w:rsid w:val="00415A97"/>
    <w:rsid w:val="00422AC4"/>
    <w:rsid w:val="00437357"/>
    <w:rsid w:val="00453537"/>
    <w:rsid w:val="00462D77"/>
    <w:rsid w:val="00473C6A"/>
    <w:rsid w:val="004D3F55"/>
    <w:rsid w:val="004D52F7"/>
    <w:rsid w:val="004D6005"/>
    <w:rsid w:val="004F454F"/>
    <w:rsid w:val="00510133"/>
    <w:rsid w:val="00567518"/>
    <w:rsid w:val="00567C1D"/>
    <w:rsid w:val="005B108C"/>
    <w:rsid w:val="005C5AC9"/>
    <w:rsid w:val="005D5E4A"/>
    <w:rsid w:val="005D72AB"/>
    <w:rsid w:val="00605090"/>
    <w:rsid w:val="0068482B"/>
    <w:rsid w:val="006A6C01"/>
    <w:rsid w:val="006C0EBA"/>
    <w:rsid w:val="006E5B0E"/>
    <w:rsid w:val="006F7263"/>
    <w:rsid w:val="00750AAF"/>
    <w:rsid w:val="00756205"/>
    <w:rsid w:val="00764A1D"/>
    <w:rsid w:val="007E2B83"/>
    <w:rsid w:val="00803ECE"/>
    <w:rsid w:val="00815771"/>
    <w:rsid w:val="008165F2"/>
    <w:rsid w:val="00851DF1"/>
    <w:rsid w:val="00854857"/>
    <w:rsid w:val="008548D3"/>
    <w:rsid w:val="00876EFB"/>
    <w:rsid w:val="008A45D6"/>
    <w:rsid w:val="008A71B2"/>
    <w:rsid w:val="008D3EB5"/>
    <w:rsid w:val="008D4DC9"/>
    <w:rsid w:val="008E3956"/>
    <w:rsid w:val="00915A3F"/>
    <w:rsid w:val="00916634"/>
    <w:rsid w:val="009274EF"/>
    <w:rsid w:val="00937812"/>
    <w:rsid w:val="009515B8"/>
    <w:rsid w:val="00960BED"/>
    <w:rsid w:val="0099059D"/>
    <w:rsid w:val="009959C9"/>
    <w:rsid w:val="00997887"/>
    <w:rsid w:val="009C7F92"/>
    <w:rsid w:val="009D655C"/>
    <w:rsid w:val="00A11CE8"/>
    <w:rsid w:val="00A1325E"/>
    <w:rsid w:val="00A2667E"/>
    <w:rsid w:val="00A35231"/>
    <w:rsid w:val="00AB290A"/>
    <w:rsid w:val="00AB70DE"/>
    <w:rsid w:val="00AC658B"/>
    <w:rsid w:val="00AE0CCD"/>
    <w:rsid w:val="00B16D08"/>
    <w:rsid w:val="00B20E15"/>
    <w:rsid w:val="00B72EFE"/>
    <w:rsid w:val="00BA10C2"/>
    <w:rsid w:val="00BC3827"/>
    <w:rsid w:val="00BD780A"/>
    <w:rsid w:val="00BE0ED5"/>
    <w:rsid w:val="00BF3C62"/>
    <w:rsid w:val="00BF486A"/>
    <w:rsid w:val="00C03DE5"/>
    <w:rsid w:val="00C23EE0"/>
    <w:rsid w:val="00C24E79"/>
    <w:rsid w:val="00C32B5A"/>
    <w:rsid w:val="00C336D8"/>
    <w:rsid w:val="00C340FF"/>
    <w:rsid w:val="00C37102"/>
    <w:rsid w:val="00C75347"/>
    <w:rsid w:val="00C83E46"/>
    <w:rsid w:val="00CA3BA6"/>
    <w:rsid w:val="00CB207A"/>
    <w:rsid w:val="00CD0452"/>
    <w:rsid w:val="00D141DC"/>
    <w:rsid w:val="00D27730"/>
    <w:rsid w:val="00D44AB4"/>
    <w:rsid w:val="00D7732B"/>
    <w:rsid w:val="00DD66B9"/>
    <w:rsid w:val="00DE3FD1"/>
    <w:rsid w:val="00DE4210"/>
    <w:rsid w:val="00DF7B68"/>
    <w:rsid w:val="00E071F5"/>
    <w:rsid w:val="00E36F02"/>
    <w:rsid w:val="00E50D2D"/>
    <w:rsid w:val="00E51218"/>
    <w:rsid w:val="00E710F4"/>
    <w:rsid w:val="00E77A78"/>
    <w:rsid w:val="00E928C4"/>
    <w:rsid w:val="00EB5503"/>
    <w:rsid w:val="00F15746"/>
    <w:rsid w:val="00F71975"/>
    <w:rsid w:val="00F92B19"/>
    <w:rsid w:val="00FC672C"/>
    <w:rsid w:val="00FC76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381"/>
    <o:shapelayout v:ext="edit">
      <o:idmap v:ext="edit" data="1"/>
      <o:rules v:ext="edit">
        <o:r id="V:Rule1" type="connector" idref="#AutoShape 96"/>
        <o:r id="V:Rule2" type="connector" idref="#_x0000_s1380"/>
        <o:r id="V:Rule3" type="connector" idref="#_x0000_s1254"/>
        <o:r id="V:Rule4" type="connector" idref="#_x0000_s1171"/>
        <o:r id="V:Rule5" type="connector" idref="#AutoShape 257"/>
        <o:r id="V:Rule6" type="connector" idref="#_x0000_s1309"/>
        <o:r id="V:Rule7" type="connector" idref="#_x0000_s1185"/>
        <o:r id="V:Rule8" type="connector" idref="#_x0000_s1156"/>
        <o:r id="V:Rule9" type="connector" idref="#_x0000_s1295"/>
        <o:r id="V:Rule10" type="connector" idref="#AutoShape 261"/>
        <o:r id="V:Rule11" type="connector" idref="#_x0000_s1251"/>
        <o:r id="V:Rule12" type="connector" idref="#_x0000_s1278"/>
        <o:r id="V:Rule13" type="connector" idref="#AutoShape 282"/>
        <o:r id="V:Rule14" type="connector" idref="#AutoShape 267"/>
        <o:r id="V:Rule15" type="connector" idref="#_x0000_s1239"/>
        <o:r id="V:Rule16" type="connector" idref="#_x0000_s1284"/>
        <o:r id="V:Rule17" type="connector" idref="#_x0000_s1226"/>
        <o:r id="V:Rule18" type="connector" idref="#_x0000_s1165"/>
        <o:r id="V:Rule19" type="connector" idref="#_x0000_s1294"/>
        <o:r id="V:Rule20" type="connector" idref="#AutoShape 277"/>
        <o:r id="V:Rule21" type="connector" idref="#_x0000_s1160"/>
        <o:r id="V:Rule22" type="connector" idref="#AutoShape 280"/>
        <o:r id="V:Rule23" type="connector" idref="#_x0000_s1277"/>
        <o:r id="V:Rule24" type="connector" idref="#_x0000_s1308"/>
        <o:r id="V:Rule25" type="connector" idref="#_x0000_s1293"/>
        <o:r id="V:Rule26" type="connector" idref="#_x0000_s1252"/>
        <o:r id="V:Rule27" type="connector" idref="#_x0000_s1189"/>
        <o:r id="V:Rule28" type="connector" idref="#_x0000_s1304"/>
        <o:r id="V:Rule29" type="connector" idref="#_x0000_s1169"/>
        <o:r id="V:Rule30" type="connector" idref="#_x0000_s1273"/>
        <o:r id="V:Rule31" type="connector" idref="#_x0000_s1267"/>
        <o:r id="V:Rule32" type="connector" idref="#_x0000_s1260"/>
        <o:r id="V:Rule33" type="connector" idref="#_x0000_s1281"/>
        <o:r id="V:Rule34" type="connector" idref="#_x0000_s1182"/>
        <o:r id="V:Rule35" type="connector" idref="#_x0000_s1290"/>
        <o:r id="V:Rule36" type="connector" idref="#AutoShape 255"/>
        <o:r id="V:Rule37" type="connector" idref="#_x0000_s1259"/>
        <o:r id="V:Rule38" type="connector" idref="#_x0000_s1282"/>
        <o:r id="V:Rule39" type="connector" idref="#_x0000_s1231"/>
        <o:r id="V:Rule40" type="connector" idref="#_x0000_s1315"/>
        <o:r id="V:Rule41" type="connector" idref="#AutoShape 265"/>
        <o:r id="V:Rule42" type="connector" idref="#_x0000_s1227"/>
        <o:r id="V:Rule43" type="connector" idref="#AutoShape 269"/>
        <o:r id="V:Rule44" type="connector" idref="#_x0000_s1262"/>
        <o:r id="V:Rule45" type="connector" idref="#_x0000_s1285"/>
        <o:r id="V:Rule46" type="connector" idref="#_x0000_s1319"/>
        <o:r id="V:Rule47" type="connector" idref="#_x0000_s1245"/>
        <o:r id="V:Rule48" type="connector" idref="#_x0000_s1225"/>
        <o:r id="V:Rule49" type="connector" idref="#_x0000_s1166"/>
        <o:r id="V:Rule50" type="connector" idref="#AutoShape 279"/>
        <o:r id="V:Rule51" type="connector" idref="#_x0000_s1263"/>
        <o:r id="V:Rule52" type="connector" idref="#_x0000_s1289"/>
        <o:r id="V:Rule53" type="connector" idref="#_x0000_s1299"/>
        <o:r id="V:Rule54" type="connector" idref="#AutoShape 271"/>
        <o:r id="V:Rule55" type="connector" idref="#AutoShape 272"/>
        <o:r id="V:Rule56" type="connector" idref="#_x0000_s1237"/>
        <o:r id="V:Rule57" type="connector" idref="#_x0000_s1175"/>
        <o:r id="V:Rule58" type="connector" idref="#_x0000_s1255"/>
        <o:r id="V:Rule59" type="connector" idref="#_x0000_s1270"/>
        <o:r id="V:Rule60" type="connector" idref="#_x0000_s1258"/>
        <o:r id="V:Rule61" type="connector" idref="#AutoShape 268"/>
        <o:r id="V:Rule62" type="connector" idref="#_x0000_s1238"/>
        <o:r id="V:Rule63" type="connector" idref="#_x0000_s1229"/>
        <o:r id="V:Rule64" type="connector" idref="#AutoShape 270"/>
        <o:r id="V:Rule65" type="connector" idref="#AutoShape 283"/>
        <o:r id="V:Rule66" type="connector" idref="#_x0000_s1161"/>
        <o:r id="V:Rule67" type="connector" idref="#_x0000_s1188"/>
        <o:r id="V:Rule68" type="connector" idref="#AutoShape 273"/>
        <o:r id="V:Rule69" type="connector" idref="#_x0000_s1174"/>
        <o:r id="V:Rule70" type="connector" idref="#_x0000_s1247"/>
        <o:r id="V:Rule71" type="connector" idref="#_x0000_s1243"/>
        <o:r id="V:Rule72" type="connector" idref="#_x0000_s1223"/>
        <o:r id="V:Rule73" type="connector" idref="#_x0000_s1162"/>
        <o:r id="V:Rule74" type="connector" idref="#_x0000_s1159"/>
        <o:r id="V:Rule75" type="connector" idref="#_x0000_s1178"/>
        <o:r id="V:Rule76" type="connector" idref="#AutoShape 259"/>
        <o:r id="V:Rule77" type="connector" idref="#_x0000_s1233"/>
        <o:r id="V:Rule78" type="connector" idref="#_x0000_s1303"/>
        <o:r id="V:Rule79" type="connector" idref="#_x0000_s1242"/>
        <o:r id="V:Rule80" type="connector" idref="#AutoShape 248"/>
        <o:r id="V:Rule81" type="connector" idref="#AutoShape 275"/>
        <o:r id="V:Rule82" type="connector" idref="#_x0000_s1325"/>
        <o:r id="V:Rule83" type="connector" idref="#_x0000_s1264"/>
        <o:r id="V:Rule84" type="connector" idref="#_x0000_s1307"/>
        <o:r id="V:Rule85" type="connector" idref="#AutoShape 262"/>
        <o:r id="V:Rule86" type="connector" idref="#AutoShape 251"/>
        <o:r id="V:Rule87" type="connector" idref="#_x0000_s1217"/>
        <o:r id="V:Rule88" type="connector" idref="#AutoShape 276"/>
        <o:r id="V:Rule89" type="connector" idref="#_x0000_s1320"/>
        <o:r id="V:Rule90" type="connector" idref="#AutoShape 285"/>
        <o:r id="V:Rule91" type="connector" idref="#_x0000_s1221"/>
        <o:r id="V:Rule92" type="connector" idref="#_x0000_s1298"/>
        <o:r id="V:Rule93" type="connector" idref="#_x0000_s1316"/>
        <o:r id="V:Rule94" type="connector" idref="#_x0000_s1271"/>
        <o:r id="V:Rule95" type="connector" idref="#_x0000_s1286"/>
        <o:r id="V:Rule96" type="connector" idref="#_x0000_s1250"/>
        <o:r id="V:Rule97" type="connector" idref="#_x0000_s1181"/>
        <o:r id="V:Rule98" type="connector" idref="#_x0000_s1184"/>
        <o:r id="V:Rule99" type="connector" idref="#_x0000_s1291"/>
        <o:r id="V:Rule100" type="connector" idref="#_x0000_s1274"/>
        <o:r id="V:Rule101" type="connector" idref="#AutoShape 249"/>
        <o:r id="V:Rule102" type="connector" idref="#_x0000_s1279"/>
        <o:r id="V:Rule103" type="connector" idref="#AutoShape 252"/>
        <o:r id="V:Rule104" type="connector" idref="#_x0000_s1246"/>
        <o:r id="V:Rule105" type="connector" idref="#_x0000_s1249"/>
        <o:r id="V:Rule106" type="connector" idref="#_x0000_s1241"/>
        <o:r id="V:Rule107" type="connector" idref="#_x0000_s1305"/>
        <o:r id="V:Rule108" type="connector" idref="#_x0000_s1312"/>
        <o:r id="V:Rule109" type="connector" idref="#_x0000_s1317"/>
        <o:r id="V:Rule110" type="connector" idref="#_x0000_s1297"/>
        <o:r id="V:Rule111" type="connector" idref="#_x0000_s1158"/>
        <o:r id="V:Rule112" type="connector" idref="#_x0000_s1269"/>
        <o:r id="V:Rule113" type="connector" idref="#_x0000_s1321"/>
        <o:r id="V:Rule114" type="connector" idref="#_x0000_s1324"/>
        <o:r id="V:Rule115" type="connector" idref="#_x0000_s1177"/>
        <o:r id="V:Rule116" type="connector" idref="#AutoShape 258"/>
        <o:r id="V:Rule117" type="connector" idref="#_x0000_s1283"/>
        <o:r id="V:Rule118" type="connector" idref="#AutoShape 274"/>
        <o:r id="V:Rule119" type="connector" idref="#_x0000_s1287"/>
        <o:r id="V:Rule120" type="connector" idref="#_x0000_s1256"/>
        <o:r id="V:Rule121" type="connector" idref="#_x0000_s1222"/>
        <o:r id="V:Rule122" type="connector" idref="#AutoShape 263"/>
        <o:r id="V:Rule123" type="connector" idref="#_x0000_s1167"/>
        <o:r id="V:Rule124" type="connector" idref="#_x0000_s1300"/>
        <o:r id="V:Rule125" type="connector" idref="#_x0000_s1180"/>
        <o:r id="V:Rule126" type="connector" idref="#_x0000_s1275"/>
        <o:r id="V:Rule127" type="connector" idref="#AutoShape 250"/>
        <o:r id="V:Rule128" type="connector" idref="#_x0000_s1170"/>
        <o:r id="V:Rule129" type="connector" idref="#_x0000_s1323"/>
        <o:r id="V:Rule130" type="connector" idref="#_x0000_s1234"/>
        <o:r id="V:Rule131" type="connector" idref="#_x0000_s1179"/>
        <o:r id="V:Rule132" type="connector" idref="#AutoShape 281"/>
        <o:r id="V:Rule133" type="connector" idref="#_x0000_s1190"/>
        <o:r id="V:Rule134" type="connector" idref="#_x0000_s1215"/>
        <o:r id="V:Rule135" type="connector" idref="#AutoShape 266"/>
        <o:r id="V:Rule136" type="connector" idref="#_x0000_s1301"/>
        <o:r id="V:Rule137" type="connector" idref="#AutoShape 278"/>
        <o:r id="V:Rule138" type="connector" idref="#_x0000_s1163"/>
        <o:r id="V:Rule139" type="connector" idref="#AutoShape 260"/>
        <o:r id="V:Rule140" type="connector" idref="#_x0000_s1218"/>
        <o:r id="V:Rule141" type="connector" idref="#_x0000_s1266"/>
        <o:r id="V:Rule142" type="connector" idref="#_x0000_s1230"/>
        <o:r id="V:Rule143" type="connector" idref="#_x0000_s1219"/>
        <o:r id="V:Rule144" type="connector" idref="#AutoShape 264"/>
        <o:r id="V:Rule145" type="connector" idref="#_x0000_s1235"/>
        <o:r id="V:Rule146" type="connector" idref="#_x0000_s1173"/>
        <o:r id="V:Rule147" type="connector" idref="#_x0000_s1155"/>
        <o:r id="V:Rule148" type="connector" idref="#_x0000_s1311"/>
        <o:r id="V:Rule149" type="connector" idref="#AutoShape 284"/>
        <o:r id="V:Rule150" type="connector" idref="#_x0000_s1313"/>
        <o:r id="V:Rule151" type="connector" idref="#_x0000_s1265"/>
      </o:rules>
    </o:shapelayout>
  </w:shapeDefaults>
  <w:decimalSymbol w:val="."/>
  <w:listSeparator w:val=","/>
  <w14:docId w14:val="59A606E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72C"/>
    <w:pPr>
      <w:spacing w:line="360" w:lineRule="auto"/>
      <w:jc w:val="lowKashida"/>
    </w:pPr>
    <w:rPr>
      <w:rFonts w:asciiTheme="majorBidi" w:hAnsiTheme="majorBidi"/>
      <w:sz w:val="26"/>
      <w:szCs w:val="26"/>
      <w:lang w:val="en-GB" w:bidi="ar-EG"/>
    </w:rPr>
  </w:style>
  <w:style w:type="paragraph" w:styleId="Heading1">
    <w:name w:val="heading 1"/>
    <w:basedOn w:val="Normal"/>
    <w:next w:val="Normal"/>
    <w:link w:val="Heading1Char"/>
    <w:uiPriority w:val="9"/>
    <w:qFormat/>
    <w:rsid w:val="00CD0452"/>
    <w:pPr>
      <w:keepNext/>
      <w:keepLines/>
      <w:numPr>
        <w:numId w:val="1"/>
      </w:numPr>
      <w:spacing w:before="240" w:after="0"/>
      <w:ind w:left="450"/>
      <w:jc w:val="center"/>
      <w:outlineLvl w:val="0"/>
    </w:pPr>
    <w:rPr>
      <w:rFonts w:eastAsiaTheme="majorEastAsia" w:cstheme="majorBidi"/>
      <w:b/>
      <w:bCs/>
      <w:sz w:val="32"/>
      <w:szCs w:val="32"/>
    </w:rPr>
  </w:style>
  <w:style w:type="paragraph" w:styleId="Heading2">
    <w:name w:val="heading 2"/>
    <w:basedOn w:val="Normal"/>
    <w:next w:val="Normal"/>
    <w:link w:val="Heading2Char"/>
    <w:uiPriority w:val="9"/>
    <w:unhideWhenUsed/>
    <w:qFormat/>
    <w:rsid w:val="00CD0452"/>
    <w:pPr>
      <w:keepNext/>
      <w:keepLines/>
      <w:numPr>
        <w:ilvl w:val="1"/>
        <w:numId w:val="1"/>
      </w:numPr>
      <w:spacing w:before="40" w:after="0"/>
      <w:outlineLvl w:val="1"/>
    </w:pPr>
    <w:rPr>
      <w:rFonts w:eastAsia="Times New Roman" w:cstheme="majorBidi"/>
      <w:b/>
      <w:bCs/>
      <w:sz w:val="32"/>
      <w:szCs w:val="32"/>
      <w:lang w:val="en-US" w:bidi="ar-SA"/>
    </w:rPr>
  </w:style>
  <w:style w:type="paragraph" w:styleId="Heading3">
    <w:name w:val="heading 3"/>
    <w:basedOn w:val="Normal"/>
    <w:next w:val="Normal"/>
    <w:link w:val="Heading3Char"/>
    <w:uiPriority w:val="9"/>
    <w:unhideWhenUsed/>
    <w:qFormat/>
    <w:rsid w:val="00CD0452"/>
    <w:pPr>
      <w:keepNext/>
      <w:keepLines/>
      <w:numPr>
        <w:ilvl w:val="2"/>
        <w:numId w:val="1"/>
      </w:numPr>
      <w:spacing w:before="40" w:after="0"/>
      <w:outlineLvl w:val="2"/>
    </w:pPr>
    <w:rPr>
      <w:rFonts w:asciiTheme="majorHAnsi" w:eastAsia="Times New Roman" w:hAnsiTheme="majorHAnsi" w:cstheme="majorBidi"/>
      <w:b/>
      <w:bCs/>
      <w:sz w:val="30"/>
      <w:szCs w:val="30"/>
      <w:lang w:val="en-US" w:bidi="ar-SA"/>
    </w:rPr>
  </w:style>
  <w:style w:type="paragraph" w:styleId="Heading4">
    <w:name w:val="heading 4"/>
    <w:basedOn w:val="Heading3"/>
    <w:next w:val="Normal"/>
    <w:link w:val="Heading4Char"/>
    <w:uiPriority w:val="9"/>
    <w:unhideWhenUsed/>
    <w:qFormat/>
    <w:rsid w:val="00422AC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7732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452"/>
    <w:rPr>
      <w:rFonts w:asciiTheme="majorBidi" w:eastAsiaTheme="majorEastAsia" w:hAnsiTheme="majorBidi" w:cstheme="majorBidi"/>
      <w:b/>
      <w:bCs/>
      <w:sz w:val="32"/>
      <w:szCs w:val="32"/>
      <w:lang w:val="en-GB" w:bidi="ar-EG"/>
    </w:rPr>
  </w:style>
  <w:style w:type="character" w:customStyle="1" w:styleId="Heading2Char">
    <w:name w:val="Heading 2 Char"/>
    <w:basedOn w:val="DefaultParagraphFont"/>
    <w:link w:val="Heading2"/>
    <w:uiPriority w:val="9"/>
    <w:rsid w:val="00CD0452"/>
    <w:rPr>
      <w:rFonts w:asciiTheme="majorBidi" w:eastAsia="Times New Roman" w:hAnsiTheme="majorBidi" w:cstheme="majorBidi"/>
      <w:b/>
      <w:bCs/>
      <w:sz w:val="32"/>
      <w:szCs w:val="32"/>
    </w:rPr>
  </w:style>
  <w:style w:type="character" w:customStyle="1" w:styleId="Heading3Char">
    <w:name w:val="Heading 3 Char"/>
    <w:basedOn w:val="DefaultParagraphFont"/>
    <w:link w:val="Heading3"/>
    <w:uiPriority w:val="9"/>
    <w:rsid w:val="00CD0452"/>
    <w:rPr>
      <w:rFonts w:asciiTheme="majorHAnsi" w:eastAsia="Times New Roman" w:hAnsiTheme="majorHAnsi" w:cstheme="majorBidi"/>
      <w:b/>
      <w:bCs/>
      <w:sz w:val="30"/>
      <w:szCs w:val="30"/>
    </w:rPr>
  </w:style>
  <w:style w:type="character" w:customStyle="1" w:styleId="Heading4Char">
    <w:name w:val="Heading 4 Char"/>
    <w:basedOn w:val="DefaultParagraphFont"/>
    <w:link w:val="Heading4"/>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2Char1">
    <w:name w:val="Heading 2 Char1"/>
    <w:basedOn w:val="DefaultParagraphFont"/>
    <w:uiPriority w:val="9"/>
    <w:rsid w:val="00422AC4"/>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422AC4"/>
    <w:rPr>
      <w:rFonts w:asciiTheme="majorHAnsi" w:eastAsiaTheme="majorEastAsia" w:hAnsiTheme="majorHAnsi" w:cstheme="majorBidi"/>
      <w:b/>
      <w:bCs/>
      <w:color w:val="833C0B" w:themeColor="accent2" w:themeShade="80"/>
      <w:sz w:val="24"/>
      <w:szCs w:val="24"/>
      <w:lang w:bidi="ar-EG"/>
    </w:rPr>
  </w:style>
  <w:style w:type="paragraph" w:styleId="ListParagraph">
    <w:name w:val="List Paragraph"/>
    <w:basedOn w:val="Normal"/>
    <w:uiPriority w:val="34"/>
    <w:qFormat/>
    <w:rsid w:val="00422AC4"/>
    <w:pPr>
      <w:spacing w:after="0"/>
      <w:ind w:left="720" w:hanging="360"/>
      <w:jc w:val="both"/>
    </w:pPr>
  </w:style>
  <w:style w:type="character" w:customStyle="1" w:styleId="Heading4Char1">
    <w:name w:val="Heading 4 Char1"/>
    <w:basedOn w:val="DefaultParagraphFont"/>
    <w:uiPriority w:val="9"/>
    <w:rsid w:val="00422AC4"/>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422AC4"/>
    <w:rPr>
      <w:rFonts w:asciiTheme="majorHAnsi" w:eastAsiaTheme="majorEastAsia" w:hAnsiTheme="majorHAnsi" w:cstheme="majorBidi"/>
      <w:color w:val="2F5496" w:themeColor="accent1" w:themeShade="BF"/>
      <w:sz w:val="32"/>
      <w:szCs w:val="32"/>
      <w:lang w:bidi="ar-EG"/>
    </w:rPr>
  </w:style>
  <w:style w:type="paragraph" w:styleId="Caption">
    <w:name w:val="caption"/>
    <w:basedOn w:val="Normal"/>
    <w:next w:val="Normal"/>
    <w:uiPriority w:val="35"/>
    <w:unhideWhenUsed/>
    <w:qFormat/>
    <w:rsid w:val="00422AC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422AC4"/>
    <w:pPr>
      <w:numPr>
        <w:numId w:val="0"/>
      </w:numPr>
      <w:outlineLvl w:val="9"/>
    </w:pPr>
    <w:rPr>
      <w:lang w:bidi="ar-SA"/>
    </w:rPr>
  </w:style>
  <w:style w:type="paragraph" w:styleId="TOC1">
    <w:name w:val="toc 1"/>
    <w:basedOn w:val="Normal"/>
    <w:next w:val="Normal"/>
    <w:autoRedefine/>
    <w:uiPriority w:val="39"/>
    <w:unhideWhenUsed/>
    <w:rsid w:val="00FC672C"/>
    <w:pPr>
      <w:tabs>
        <w:tab w:val="left" w:pos="440"/>
        <w:tab w:val="right" w:leader="dot" w:pos="9350"/>
      </w:tabs>
      <w:spacing w:after="100"/>
      <w:jc w:val="center"/>
    </w:pPr>
    <w:rPr>
      <w:noProof/>
      <w:color w:val="1F3864" w:themeColor="accent1" w:themeShade="80"/>
    </w:rPr>
  </w:style>
  <w:style w:type="paragraph" w:styleId="TOC2">
    <w:name w:val="toc 2"/>
    <w:basedOn w:val="Normal"/>
    <w:next w:val="Normal"/>
    <w:autoRedefine/>
    <w:uiPriority w:val="39"/>
    <w:unhideWhenUsed/>
    <w:rsid w:val="000B6917"/>
    <w:pPr>
      <w:tabs>
        <w:tab w:val="left" w:pos="660"/>
        <w:tab w:val="right" w:leader="dot" w:pos="9350"/>
      </w:tabs>
      <w:spacing w:after="100"/>
      <w:ind w:left="220"/>
    </w:pPr>
  </w:style>
  <w:style w:type="paragraph" w:styleId="TOC3">
    <w:name w:val="toc 3"/>
    <w:basedOn w:val="Normal"/>
    <w:next w:val="Normal"/>
    <w:autoRedefine/>
    <w:uiPriority w:val="39"/>
    <w:unhideWhenUsed/>
    <w:rsid w:val="00251E99"/>
    <w:pPr>
      <w:tabs>
        <w:tab w:val="left" w:pos="1320"/>
        <w:tab w:val="right" w:leader="dot" w:pos="9350"/>
      </w:tabs>
      <w:spacing w:after="100"/>
      <w:ind w:left="440"/>
    </w:pPr>
    <w:rPr>
      <w:noProof/>
    </w:rPr>
  </w:style>
  <w:style w:type="character" w:styleId="Hyperlink">
    <w:name w:val="Hyperlink"/>
    <w:basedOn w:val="DefaultParagraphFont"/>
    <w:uiPriority w:val="99"/>
    <w:unhideWhenUsed/>
    <w:rsid w:val="00422AC4"/>
    <w:rPr>
      <w:color w:val="0563C1" w:themeColor="hyperlink"/>
      <w:u w:val="single"/>
    </w:rPr>
  </w:style>
  <w:style w:type="paragraph" w:styleId="TOC4">
    <w:name w:val="toc 4"/>
    <w:basedOn w:val="Normal"/>
    <w:next w:val="Normal"/>
    <w:autoRedefine/>
    <w:uiPriority w:val="39"/>
    <w:unhideWhenUsed/>
    <w:rsid w:val="00422AC4"/>
    <w:pPr>
      <w:spacing w:after="100"/>
      <w:ind w:left="660"/>
    </w:pPr>
  </w:style>
  <w:style w:type="character" w:styleId="PlaceholderText">
    <w:name w:val="Placeholder Text"/>
    <w:basedOn w:val="DefaultParagraphFont"/>
    <w:uiPriority w:val="99"/>
    <w:semiHidden/>
    <w:rsid w:val="00422AC4"/>
    <w:rPr>
      <w:color w:val="808080"/>
    </w:rPr>
  </w:style>
  <w:style w:type="paragraph" w:styleId="Header">
    <w:name w:val="header"/>
    <w:basedOn w:val="Normal"/>
    <w:link w:val="HeaderChar"/>
    <w:unhideWhenUsed/>
    <w:rsid w:val="00422AC4"/>
    <w:pPr>
      <w:tabs>
        <w:tab w:val="center" w:pos="4680"/>
        <w:tab w:val="right" w:pos="9360"/>
      </w:tabs>
      <w:spacing w:after="0" w:line="240" w:lineRule="auto"/>
    </w:pPr>
  </w:style>
  <w:style w:type="character" w:customStyle="1" w:styleId="HeaderChar">
    <w:name w:val="Header Char"/>
    <w:basedOn w:val="DefaultParagraphFont"/>
    <w:link w:val="Header"/>
    <w:rsid w:val="00422AC4"/>
    <w:rPr>
      <w:lang w:bidi="ar-EG"/>
    </w:rPr>
  </w:style>
  <w:style w:type="character" w:customStyle="1" w:styleId="HeaderChar1">
    <w:name w:val="Header Char1"/>
    <w:basedOn w:val="DefaultParagraphFont"/>
    <w:uiPriority w:val="99"/>
    <w:rsid w:val="00422AC4"/>
    <w:rPr>
      <w:lang w:bidi="ar-EG"/>
    </w:rPr>
  </w:style>
  <w:style w:type="paragraph" w:styleId="Footer">
    <w:name w:val="footer"/>
    <w:basedOn w:val="Normal"/>
    <w:link w:val="FooterChar"/>
    <w:unhideWhenUsed/>
    <w:rsid w:val="00422AC4"/>
    <w:pPr>
      <w:tabs>
        <w:tab w:val="center" w:pos="4680"/>
        <w:tab w:val="right" w:pos="9360"/>
      </w:tabs>
      <w:spacing w:after="0" w:line="240" w:lineRule="auto"/>
    </w:pPr>
  </w:style>
  <w:style w:type="character" w:customStyle="1" w:styleId="FooterChar">
    <w:name w:val="Footer Char"/>
    <w:basedOn w:val="DefaultParagraphFont"/>
    <w:link w:val="Footer"/>
    <w:rsid w:val="00422AC4"/>
    <w:rPr>
      <w:lang w:bidi="ar-EG"/>
    </w:rPr>
  </w:style>
  <w:style w:type="character" w:customStyle="1" w:styleId="FooterChar1">
    <w:name w:val="Footer Char1"/>
    <w:basedOn w:val="DefaultParagraphFont"/>
    <w:uiPriority w:val="99"/>
    <w:rsid w:val="00422AC4"/>
    <w:rPr>
      <w:lang w:bidi="ar-EG"/>
    </w:rPr>
  </w:style>
  <w:style w:type="character" w:styleId="UnresolvedMention">
    <w:name w:val="Unresolved Mention"/>
    <w:basedOn w:val="DefaultParagraphFont"/>
    <w:uiPriority w:val="99"/>
    <w:semiHidden/>
    <w:unhideWhenUsed/>
    <w:rsid w:val="00A4688C"/>
    <w:rPr>
      <w:color w:val="605E5C"/>
      <w:shd w:val="clear" w:color="auto" w:fill="E1DFDD"/>
    </w:rPr>
  </w:style>
  <w:style w:type="character" w:styleId="PageNumber">
    <w:name w:val="page number"/>
    <w:basedOn w:val="DefaultParagraphFont"/>
    <w:rsid w:val="00D44AB4"/>
  </w:style>
  <w:style w:type="character" w:customStyle="1" w:styleId="Heading5Char">
    <w:name w:val="Heading 5 Char"/>
    <w:basedOn w:val="DefaultParagraphFont"/>
    <w:link w:val="Heading5"/>
    <w:uiPriority w:val="9"/>
    <w:rsid w:val="00D7732B"/>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7732B"/>
    <w:pPr>
      <w:spacing w:after="100"/>
      <w:ind w:left="1040"/>
    </w:pPr>
  </w:style>
  <w:style w:type="table" w:styleId="TableGrid">
    <w:name w:val="Table Grid"/>
    <w:basedOn w:val="TableNormal"/>
    <w:uiPriority w:val="59"/>
    <w:rsid w:val="006D69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6D6973"/>
    <w:pPr>
      <w:spacing w:after="0" w:line="240" w:lineRule="auto"/>
    </w:pPr>
    <w:tblPr/>
  </w:style>
  <w:style w:type="table" w:styleId="TableGridLight">
    <w:name w:val="Grid Table Light"/>
    <w:basedOn w:val="TableNormal"/>
    <w:uiPriority w:val="40"/>
    <w:rsid w:val="006D697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6D697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C75347"/>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C75347"/>
    <w:pPr>
      <w:spacing w:before="100" w:beforeAutospacing="1" w:after="100" w:afterAutospacing="1"/>
    </w:pPr>
    <w:rPr>
      <w:rFonts w:ascii="Calibri" w:eastAsia="Calibri" w:hAnsi="Calibri" w:cs="Arial"/>
      <w:sz w:val="22"/>
      <w:szCs w:val="22"/>
      <w:lang w:val="en-US"/>
    </w:rPr>
  </w:style>
  <w:style w:type="character" w:customStyle="1" w:styleId="BodyTextChar">
    <w:name w:val="Body Text Char"/>
    <w:basedOn w:val="DefaultParagraphFont"/>
    <w:link w:val="BodyText"/>
    <w:rsid w:val="00C75347"/>
    <w:rPr>
      <w:rFonts w:ascii="Calibri" w:eastAsia="Calibri" w:hAnsi="Calibri" w:cs="Arial"/>
      <w:lang w:bidi="ar-EG"/>
    </w:rPr>
  </w:style>
  <w:style w:type="paragraph" w:styleId="BodyTextIndent3">
    <w:name w:val="Body Text Indent 3"/>
    <w:basedOn w:val="Normal"/>
    <w:link w:val="BodyTextIndent3Char"/>
    <w:rsid w:val="00C75347"/>
    <w:pPr>
      <w:bidi/>
      <w:spacing w:after="120"/>
      <w:ind w:left="283"/>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rsid w:val="00C75347"/>
    <w:rPr>
      <w:rFonts w:ascii="Calibri" w:eastAsia="Calibri" w:hAnsi="Calibri" w:cs="Arial"/>
      <w:sz w:val="16"/>
      <w:szCs w:val="16"/>
      <w:lang w:bidi="ar-EG"/>
    </w:rPr>
  </w:style>
  <w:style w:type="character" w:styleId="FollowedHyperlink">
    <w:name w:val="FollowedHyperlink"/>
    <w:rsid w:val="00C75347"/>
    <w:rPr>
      <w:color w:val="800080"/>
      <w:u w:val="single"/>
    </w:rPr>
  </w:style>
  <w:style w:type="character" w:styleId="Strong">
    <w:name w:val="Strong"/>
    <w:uiPriority w:val="22"/>
    <w:qFormat/>
    <w:rsid w:val="00C75347"/>
    <w:rPr>
      <w:b/>
      <w:bCs/>
    </w:rPr>
  </w:style>
  <w:style w:type="character" w:customStyle="1" w:styleId="Heading2Char2">
    <w:name w:val="Heading 2 Char2"/>
    <w:basedOn w:val="DefaultParagraphFont"/>
    <w:uiPriority w:val="9"/>
    <w:rsid w:val="000B1523"/>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0B1523"/>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0B1523"/>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0B1523"/>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0B1523"/>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0B1523"/>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0B1523"/>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0B1523"/>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0B1523"/>
    <w:rPr>
      <w:lang w:bidi="ar-EG"/>
    </w:rPr>
  </w:style>
  <w:style w:type="character" w:customStyle="1" w:styleId="FooterChar2">
    <w:name w:val="Footer Char2"/>
    <w:basedOn w:val="DefaultParagraphFont"/>
    <w:rsid w:val="000B1523"/>
    <w:rPr>
      <w:lang w:bidi="ar-EG"/>
    </w:rPr>
  </w:style>
  <w:style w:type="character" w:customStyle="1" w:styleId="Heading1Char4">
    <w:name w:val="Heading 1 Char4"/>
    <w:basedOn w:val="DefaultParagraphFont"/>
    <w:uiPriority w:val="9"/>
    <w:rsid w:val="000B1523"/>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0B1523"/>
    <w:rPr>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subDocument" Target="ch%204.docx" TargetMode="External"/><Relationship Id="rId18" Type="http://schemas.openxmlformats.org/officeDocument/2006/relationships/footer" Target="footer4.xm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footer" Target="footer6.xml"/><Relationship Id="rId7" Type="http://schemas.openxmlformats.org/officeDocument/2006/relationships/header" Target="header2.xml"/><Relationship Id="rId12" Type="http://schemas.openxmlformats.org/officeDocument/2006/relationships/subDocument" Target="Ch%203.docx" TargetMode="External"/><Relationship Id="rId17" Type="http://schemas.openxmlformats.org/officeDocument/2006/relationships/footer" Target="footer3.xml"/><Relationship Id="rId25" Type="http://schemas.openxmlformats.org/officeDocument/2006/relationships/footer" Target="footer8.xml"/><Relationship Id="rId2" Type="http://schemas.openxmlformats.org/officeDocument/2006/relationships/numbering" Target="numbering.xml"/><Relationship Id="rId16" Type="http://schemas.openxmlformats.org/officeDocument/2006/relationships/subDocument" Target="ch6.docx" TargetMode="Externa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header" Target="header1.xml"/><Relationship Id="rId11" Type="http://schemas.openxmlformats.org/officeDocument/2006/relationships/subDocument" Target="ch%202.docx" TargetMode="External"/><Relationship Id="rId24" Type="http://schemas.openxmlformats.org/officeDocument/2006/relationships/footer" Target="footer7.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header" Target="header3.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subDocument" Target="Ch%201.docx" TargetMode="External"/><Relationship Id="rId14" Type="http://schemas.openxmlformats.org/officeDocument/2006/relationships/subDocument" Target="Ch%205.docx" TargetMode="External"/><Relationship Id="rId22" Type="http://schemas.openxmlformats.org/officeDocument/2006/relationships/subDocument" Target="Appendix_B.docx" TargetMode="Externa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D8B3CB-02BC-4DC1-8F8F-AA04D395B4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00</Words>
  <Characters>2284</Characters>
  <Application>Microsoft Office Word</Application>
  <DocSecurity>0</DocSecurity>
  <Lines>19</Lines>
  <Paragraphs>5</Paragraphs>
  <ScaleCrop>false</ScaleCrop>
  <Company/>
  <LinksUpToDate>false</LinksUpToDate>
  <CharactersWithSpaces>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6-28T00:00:00Z</dcterms:created>
  <dcterms:modified xsi:type="dcterms:W3CDTF">2022-06-28T12:16:00Z</dcterms:modified>
</cp:coreProperties>
</file>